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ustria received a score of 92.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ustr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ia received a score of</w:t>
      </w:r>
      <w:r>
        <w:t xml:space="preserve"> </w:t>
      </w:r>
      <w:r>
        <w:rPr>
          <w:b/>
          <w:bCs/>
        </w:rPr>
        <w:t xml:space="preserve">89.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ustria received a score of 92.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ustria received a score of 8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ustr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ustr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ustr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ustr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ust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ustria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ustria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ustria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ustr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ustr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ustr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ustri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ustr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1997, 1998, 1999, 2000,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3, 2005, 2007, 2010,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6,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39:45Z</dcterms:created>
  <dcterms:modified xsi:type="dcterms:W3CDTF">2024-11-11T23: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ustria Country Report</vt:lpwstr>
  </property>
  <property fmtid="{D5CDD505-2E9C-101B-9397-08002B2CF9AE}" pid="10" name="toc-title">
    <vt:lpwstr>Table of contents</vt:lpwstr>
  </property>
</Properties>
</file>